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8.0 -->
  <w:body>
    <w:p w:rsidR="00242268" w:rsidRPr="00242268" w:rsidP="00242268" w14:paraId="07CBB678" w14:textId="38C7BAD3">
      <w:pPr>
        <w:rPr>
          <w:rFonts w:ascii="宋体" w:eastAsia="宋体" w:hAnsi="宋体"/>
          <w:sz w:val="24"/>
          <w:szCs w:val="28"/>
        </w:rPr>
      </w:pPr>
      <w:r w:rsidRPr="00242268">
        <w:rPr>
          <w:rFonts w:ascii="宋体" w:eastAsia="宋体" w:hAnsi="宋体" w:hint="eastAsia"/>
          <w:sz w:val="24"/>
          <w:szCs w:val="28"/>
        </w:rPr>
        <w:t>附件</w:t>
      </w:r>
      <w:r w:rsidR="00B41DFB">
        <w:rPr>
          <w:rFonts w:ascii="宋体" w:eastAsia="宋体" w:hAnsi="宋体"/>
          <w:sz w:val="24"/>
          <w:szCs w:val="28"/>
        </w:rPr>
        <w:t>2</w:t>
      </w:r>
      <w:r w:rsidRPr="00242268">
        <w:rPr>
          <w:rFonts w:ascii="宋体" w:eastAsia="宋体" w:hAnsi="宋体"/>
          <w:sz w:val="24"/>
          <w:szCs w:val="28"/>
        </w:rPr>
        <w:t>：</w:t>
      </w:r>
    </w:p>
    <w:p w:rsidR="00B41DFB" w:rsidP="00B41DFB" w14:paraId="63895181" w14:textId="77777777">
      <w:pPr>
        <w:jc w:val="center"/>
        <w:rPr>
          <w:rFonts w:ascii="方正小标宋简体" w:eastAsia="方正小标宋简体" w:hAnsi="宋体"/>
          <w:b/>
          <w:bCs/>
          <w:sz w:val="32"/>
          <w:szCs w:val="36"/>
        </w:rPr>
      </w:pPr>
      <w:r w:rsidRP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“世纪中大，山高水长”书画摄影展</w:t>
      </w:r>
    </w:p>
    <w:p w:rsidR="005D5462" w:rsidRPr="00242268" w:rsidP="00B41DFB" w14:paraId="625540F7" w14:textId="40CF15EF">
      <w:pPr>
        <w:jc w:val="center"/>
        <w:rPr>
          <w:rFonts w:ascii="方正小标宋简体" w:eastAsia="方正小标宋简体" w:hAnsi="宋体"/>
          <w:b/>
          <w:bCs/>
          <w:sz w:val="32"/>
          <w:szCs w:val="36"/>
        </w:rPr>
      </w:pPr>
      <w:r>
        <w:rPr>
          <w:rFonts w:ascii="方正小标宋简体" w:eastAsia="方正小标宋简体" w:hAnsi="宋体" w:hint="eastAsia"/>
          <w:b/>
          <w:bCs/>
          <w:sz w:val="32"/>
          <w:szCs w:val="36"/>
        </w:rPr>
        <w:t>绘画</w:t>
      </w:r>
      <w:r w:rsidR="00C33FD1">
        <w:rPr>
          <w:rFonts w:ascii="方正小标宋简体" w:eastAsia="方正小标宋简体" w:hAnsi="宋体" w:hint="eastAsia"/>
          <w:b/>
          <w:bCs/>
          <w:sz w:val="32"/>
          <w:szCs w:val="36"/>
        </w:rPr>
        <w:t>作品</w:t>
      </w:r>
      <w:r w:rsidRPr="00242268" w:rsid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报名表</w:t>
      </w:r>
    </w:p>
    <w:tbl>
      <w:tblPr>
        <w:tblStyle w:val="TableGrid"/>
        <w:tblW w:w="0" w:type="auto"/>
        <w:tblLook w:val="04A0"/>
      </w:tblPr>
      <w:tblGrid>
        <w:gridCol w:w="2074"/>
        <w:gridCol w:w="2316"/>
        <w:gridCol w:w="1559"/>
        <w:gridCol w:w="2347"/>
      </w:tblGrid>
      <w:tr w14:paraId="4172C66C" w14:textId="77777777" w:rsidTr="006C33E2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57B2FE70" w14:textId="7035C39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姓名</w:t>
            </w:r>
          </w:p>
        </w:tc>
        <w:tc>
          <w:tcPr>
            <w:tcW w:w="2316" w:type="dxa"/>
            <w:vAlign w:val="center"/>
          </w:tcPr>
          <w:p w:rsidR="00242268" w:rsidP="00242268" w14:paraId="08D80334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242268" w:rsidP="00242268" w14:paraId="61FFA6AC" w14:textId="5D24593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身份类别</w:t>
            </w:r>
          </w:p>
        </w:tc>
        <w:tc>
          <w:tcPr>
            <w:tcW w:w="2347" w:type="dxa"/>
            <w:vAlign w:val="center"/>
          </w:tcPr>
          <w:p w:rsidR="00242268" w:rsidRPr="00242268" w:rsidP="00242268" w14:paraId="41B72496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在职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退休</w:t>
            </w:r>
          </w:p>
          <w:p w:rsidR="00242268" w:rsidP="00242268" w14:paraId="27AA0AF3" w14:textId="2A035CF2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学生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校友</w:t>
            </w:r>
          </w:p>
        </w:tc>
      </w:tr>
      <w:tr w14:paraId="17B14D24" w14:textId="77777777" w:rsidTr="006C33E2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6B32F546" w14:textId="63D4D59A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单位</w:t>
            </w:r>
          </w:p>
        </w:tc>
        <w:tc>
          <w:tcPr>
            <w:tcW w:w="2316" w:type="dxa"/>
            <w:vAlign w:val="center"/>
          </w:tcPr>
          <w:p w:rsidR="00242268" w:rsidP="00242268" w14:paraId="1CF868AE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242268" w:rsidP="00242268" w14:paraId="00D4A492" w14:textId="18DEF099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联系电话</w:t>
            </w:r>
          </w:p>
        </w:tc>
        <w:tc>
          <w:tcPr>
            <w:tcW w:w="2347" w:type="dxa"/>
            <w:vAlign w:val="center"/>
          </w:tcPr>
          <w:p w:rsidR="00242268" w:rsidP="00242268" w14:paraId="78BA21D8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2CABD596" w14:textId="77777777" w:rsidTr="00471FBF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07E90BDD" w14:textId="1482620D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通讯地址</w:t>
            </w:r>
          </w:p>
        </w:tc>
        <w:tc>
          <w:tcPr>
            <w:tcW w:w="6222" w:type="dxa"/>
            <w:gridSpan w:val="3"/>
            <w:vAlign w:val="center"/>
          </w:tcPr>
          <w:p w:rsidR="00242268" w:rsidP="00242268" w14:paraId="38D3B3F7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4DAD177E" w14:textId="77777777" w:rsidTr="004D60D4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21F6DB9D" w14:textId="57371C7F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名称</w:t>
            </w:r>
          </w:p>
        </w:tc>
        <w:tc>
          <w:tcPr>
            <w:tcW w:w="6222" w:type="dxa"/>
            <w:gridSpan w:val="3"/>
            <w:vAlign w:val="center"/>
          </w:tcPr>
          <w:p w:rsidR="00242268" w:rsidP="00242268" w14:paraId="4BD1E0E2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75CF7D4C" w14:textId="77777777" w:rsidTr="004A6B07">
        <w:tblPrEx>
          <w:tblW w:w="0" w:type="auto"/>
          <w:tblLook w:val="04A0"/>
        </w:tblPrEx>
        <w:trPr>
          <w:trHeight w:val="5669"/>
        </w:trPr>
        <w:tc>
          <w:tcPr>
            <w:tcW w:w="2074" w:type="dxa"/>
            <w:vAlign w:val="center"/>
          </w:tcPr>
          <w:p w:rsidR="00242268" w:rsidRPr="00242268" w:rsidP="00242268" w14:paraId="17B65AEB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描述</w:t>
            </w:r>
          </w:p>
          <w:p w:rsidR="00242268" w:rsidP="00242268" w14:paraId="2DC38001" w14:textId="49CABAA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（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>100字以内）</w:t>
            </w:r>
          </w:p>
        </w:tc>
        <w:tc>
          <w:tcPr>
            <w:tcW w:w="6222" w:type="dxa"/>
            <w:gridSpan w:val="3"/>
            <w:vAlign w:val="center"/>
          </w:tcPr>
          <w:p w:rsidR="00242268" w:rsidP="00242268" w14:paraId="2FD41251" w14:textId="019AE15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6D033E41" w14:textId="77777777" w:rsidTr="004A6B07">
        <w:tblPrEx>
          <w:tblW w:w="0" w:type="auto"/>
          <w:tblLook w:val="04A0"/>
        </w:tblPrEx>
        <w:trPr>
          <w:trHeight w:val="2665"/>
        </w:trPr>
        <w:tc>
          <w:tcPr>
            <w:tcW w:w="2074" w:type="dxa"/>
            <w:vAlign w:val="center"/>
          </w:tcPr>
          <w:p w:rsidR="004A6B07" w:rsidP="004A6B07" w14:paraId="32466311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推荐意见</w:t>
            </w:r>
          </w:p>
          <w:p w:rsidR="004A6B07" w:rsidRPr="00242268" w:rsidP="004A6B07" w14:paraId="7553659D" w14:textId="515362C9">
            <w:pPr>
              <w:jc w:val="center"/>
              <w:rPr>
                <w:rFonts w:ascii="宋体" w:eastAsia="宋体" w:hAnsi="宋体" w:hint="eastAsia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（学生作品须填写此栏）</w:t>
            </w:r>
          </w:p>
        </w:tc>
        <w:tc>
          <w:tcPr>
            <w:tcW w:w="6222" w:type="dxa"/>
            <w:gridSpan w:val="3"/>
          </w:tcPr>
          <w:p w:rsidR="004A6B07" w:rsidP="004A6B07" w14:paraId="07018A2C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A6B07" w:rsidP="004A6B07" w14:paraId="611E6298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A6B07" w:rsidP="004A6B07" w14:paraId="65B94C4A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A6B07" w:rsidP="004A6B07" w14:paraId="10B0A261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A6B07" w:rsidP="004A6B07" w14:paraId="63522180" w14:textId="77777777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                   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盖章</w:t>
            </w:r>
          </w:p>
          <w:p w:rsidR="004A6B07" w:rsidP="004A6B07" w14:paraId="60DC2987" w14:textId="77777777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               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年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月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日</w:t>
            </w:r>
          </w:p>
          <w:p w:rsidR="004A6B07" w:rsidP="004A6B07" w14:paraId="79320DCF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4A6B07" w:rsidP="001C1E7F" w14:paraId="1B6E2EB9" w14:textId="1048C260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出具意见的学院党组织联系电话：</w:t>
            </w:r>
          </w:p>
        </w:tc>
      </w:tr>
    </w:tbl>
    <w:p w:rsidR="00242268" w:rsidRPr="00242268" w:rsidP="00242268" w14:paraId="500EC4FA" w14:textId="77777777">
      <w:pPr>
        <w:jc w:val="center"/>
        <w:rPr>
          <w:rFonts w:ascii="宋体" w:eastAsia="宋体" w:hAnsi="宋体"/>
          <w:sz w:val="24"/>
          <w:szCs w:val="28"/>
        </w:rPr>
      </w:pPr>
    </w:p>
    <w:sect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2268"/>
    <w:rsid w:val="001C1E7F"/>
    <w:rsid w:val="00242268"/>
    <w:rsid w:val="002E6716"/>
    <w:rsid w:val="004A6B07"/>
    <w:rsid w:val="004F250D"/>
    <w:rsid w:val="005147C4"/>
    <w:rsid w:val="00522FA5"/>
    <w:rsid w:val="005D5462"/>
    <w:rsid w:val="006C33E2"/>
    <w:rsid w:val="006C788A"/>
    <w:rsid w:val="007873CB"/>
    <w:rsid w:val="00A77BAF"/>
    <w:rsid w:val="00B41DFB"/>
    <w:rsid w:val="00B42B69"/>
    <w:rsid w:val="00C33FD1"/>
    <w:rsid w:val="00F84040"/>
  </w:rsids>
  <w:docVars>
    <w:docVar w:name="__Grammarly_42___1" w:val="H4sIAAAAAAAEAKtWcslP9kxRslIyNDY2MzY0MDUwMDe0MDUxMrFU0lEKTi0uzszPAykwqQUAuvSZhy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3626836-3929-481C-ACC6-C6BEF7DA7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22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a"/>
    <w:uiPriority w:val="99"/>
    <w:unhideWhenUsed/>
    <w:rsid w:val="00F840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">
    <w:name w:val="页眉 字符"/>
    <w:basedOn w:val="DefaultParagraphFont"/>
    <w:link w:val="Header"/>
    <w:uiPriority w:val="99"/>
    <w:rsid w:val="00F84040"/>
    <w:rPr>
      <w:sz w:val="18"/>
      <w:szCs w:val="18"/>
    </w:rPr>
  </w:style>
  <w:style w:type="paragraph" w:styleId="Footer">
    <w:name w:val="footer"/>
    <w:basedOn w:val="Normal"/>
    <w:link w:val="a0"/>
    <w:uiPriority w:val="99"/>
    <w:unhideWhenUsed/>
    <w:rsid w:val="00F8404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0">
    <w:name w:val="页脚 字符"/>
    <w:basedOn w:val="DefaultParagraphFont"/>
    <w:link w:val="Footer"/>
    <w:uiPriority w:val="99"/>
    <w:rsid w:val="00F8404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RelyOnCSS/>
  <w:pixelsPerInch w:val="120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dcterms:created xsi:type="dcterms:W3CDTF">2024-06-21T07:26:00Z</dcterms:created>
  <dcterms:modified xsi:type="dcterms:W3CDTF">2024-06-24T00:31:00Z</dcterms:modified>
</cp:coreProperties>
</file>